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6282" w:rsidRDefault="002374FE" w:rsidP="002374FE">
      <w:pPr>
        <w:jc w:val="center"/>
        <w:rPr>
          <w:sz w:val="28"/>
          <w:szCs w:val="28"/>
        </w:rPr>
      </w:pPr>
      <w:r w:rsidRPr="002374FE">
        <w:rPr>
          <w:sz w:val="28"/>
          <w:szCs w:val="28"/>
        </w:rPr>
        <w:t>Example – Animal Records Form (Clerical Documentation)</w:t>
      </w:r>
    </w:p>
    <w:p w:rsidR="002374FE" w:rsidRPr="002374FE" w:rsidRDefault="002374FE" w:rsidP="002374FE">
      <w:pPr>
        <w:jc w:val="center"/>
        <w:rPr>
          <w:b/>
          <w:sz w:val="28"/>
          <w:szCs w:val="28"/>
        </w:rPr>
      </w:pPr>
      <w:r w:rsidRPr="002374FE">
        <w:rPr>
          <w:b/>
          <w:sz w:val="28"/>
          <w:szCs w:val="28"/>
        </w:rPr>
        <w:t>Animal Record – Claybrook Zoo</w:t>
      </w:r>
    </w:p>
    <w:tbl>
      <w:tblPr>
        <w:tblW w:w="9475" w:type="dxa"/>
        <w:tblInd w:w="93" w:type="dxa"/>
        <w:tblLook w:val="04A0" w:firstRow="1" w:lastRow="0" w:firstColumn="1" w:lastColumn="0" w:noHBand="0" w:noVBand="1"/>
      </w:tblPr>
      <w:tblGrid>
        <w:gridCol w:w="6394"/>
        <w:gridCol w:w="3081"/>
      </w:tblGrid>
      <w:tr w:rsidR="002374FE" w:rsidRPr="002374FE" w:rsidTr="002374FE">
        <w:trPr>
          <w:trHeight w:val="255"/>
        </w:trPr>
        <w:tc>
          <w:tcPr>
            <w:tcW w:w="6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2374FE" w:rsidRDefault="002374FE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pecie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:</w:t>
            </w:r>
          </w:p>
          <w:p w:rsidR="002374FE" w:rsidRPr="002374FE" w:rsidRDefault="002374FE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56C5" w:rsidRDefault="003D56C5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2374FE" w:rsidRDefault="002374FE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Lowland Gorilla</w:t>
            </w:r>
          </w:p>
          <w:p w:rsidR="002374FE" w:rsidRPr="002374FE" w:rsidRDefault="002374FE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Species </w:t>
            </w:r>
            <w:r w:rsidRPr="00764F74">
              <w:rPr>
                <w:sz w:val="24"/>
              </w:rPr>
              <w:t>Category</w:t>
            </w:r>
            <w:r>
              <w:rPr>
                <w:sz w:val="24"/>
              </w:rPr>
              <w:t>/Classification.</w:t>
            </w: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ammal - Primate</w:t>
            </w:r>
          </w:p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2374FE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2374FE" w:rsidRDefault="002374FE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Given Na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:</w:t>
            </w:r>
          </w:p>
          <w:p w:rsidR="002374FE" w:rsidRPr="002374FE" w:rsidRDefault="002374FE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D56C5" w:rsidRDefault="002374FE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  <w:p w:rsidR="002374FE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edwell</w:t>
            </w:r>
            <w:proofErr w:type="spellEnd"/>
          </w:p>
          <w:p w:rsidR="002374FE" w:rsidRPr="002374FE" w:rsidRDefault="002374FE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Photograph of animal upon arrival at zoo:</w:t>
            </w: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0"/>
                <w:szCs w:val="20"/>
                <w:lang w:eastAsia="en-GB"/>
              </w:rPr>
              <w:drawing>
                <wp:inline distT="0" distB="0" distL="0" distR="0">
                  <wp:extent cx="1799839" cy="2257425"/>
                  <wp:effectExtent l="19050" t="0" r="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839" cy="2257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Pr="002374FE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Pr="002374FE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ate of Birth of Animal (Where known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- </w:t>
            </w:r>
          </w:p>
        </w:tc>
        <w:tc>
          <w:tcPr>
            <w:tcW w:w="30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Pr="002374FE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  <w:r w:rsidR="0082276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5/03/2006</w:t>
            </w: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Pr="002374FE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If age is not known enter approximate age of animal</w:t>
            </w: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Pr="002374FE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A603A9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A603A9" w:rsidRDefault="00A603A9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nimal Location Code :</w:t>
            </w: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603A9" w:rsidRPr="002374FE" w:rsidRDefault="00A603A9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1</w:t>
            </w: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Animal Born in Captivity or Wild?</w:t>
            </w: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Pr="002374FE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aptivity</w:t>
            </w: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Special Notes: </w:t>
            </w: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/A</w:t>
            </w: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3D56C5">
            <w:pPr>
              <w:spacing w:after="0" w:line="240" w:lineRule="auto"/>
              <w:rPr>
                <w:sz w:val="24"/>
              </w:rPr>
            </w:pPr>
          </w:p>
          <w:p w:rsidR="00E10F76" w:rsidRDefault="00E10F76" w:rsidP="003D56C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Date animal joined the zoo.</w:t>
            </w:r>
          </w:p>
          <w:p w:rsidR="00E10F76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21/09/2007</w:t>
            </w:r>
          </w:p>
          <w:p w:rsidR="00E10F76" w:rsidRPr="002374FE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sz w:val="24"/>
              </w:rPr>
            </w:pPr>
          </w:p>
          <w:p w:rsidR="00E10F76" w:rsidRDefault="00E10F76" w:rsidP="0079407E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nimal dimensions upon join the zoo :</w:t>
            </w: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Height :  1</w:t>
            </w:r>
            <w:r>
              <w:t xml:space="preserve">.75 m </w:t>
            </w:r>
          </w:p>
          <w:p w:rsidR="00E10F76" w:rsidRDefault="00E10F76" w:rsidP="0079407E">
            <w:pPr>
              <w:spacing w:after="0" w:line="240" w:lineRule="auto"/>
            </w:pPr>
          </w:p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t xml:space="preserve"> Weight:    200 kg </w:t>
            </w: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3D56C5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 xml:space="preserve">Average Animal dimension: </w:t>
            </w:r>
          </w:p>
          <w:p w:rsidR="00E10F76" w:rsidRDefault="00E10F76" w:rsidP="003D56C5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2374FE">
            <w:pPr>
              <w:spacing w:after="0" w:line="240" w:lineRule="auto"/>
            </w:pPr>
          </w:p>
          <w:p w:rsidR="00E10F76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t>height 1.65–1.75 metres (5 ft 5 in–5 ft 9 in), and in weight 140–200 kg (310–440 lb).</w:t>
            </w: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Pr="002374FE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Pr="002374FE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sz w:val="24"/>
              </w:rPr>
              <w:t>Average L</w:t>
            </w:r>
            <w:r w:rsidRPr="00764F74">
              <w:rPr>
                <w:sz w:val="24"/>
              </w:rPr>
              <w:t xml:space="preserve">ife </w:t>
            </w:r>
            <w:r>
              <w:rPr>
                <w:sz w:val="24"/>
              </w:rPr>
              <w:t>S</w:t>
            </w:r>
            <w:r w:rsidRPr="00764F74">
              <w:rPr>
                <w:sz w:val="24"/>
              </w:rPr>
              <w:t>pan (</w:t>
            </w:r>
            <w:r>
              <w:rPr>
                <w:sz w:val="24"/>
              </w:rPr>
              <w:t>e.g. months/y</w:t>
            </w:r>
            <w:r w:rsidRPr="00764F74">
              <w:rPr>
                <w:sz w:val="24"/>
              </w:rPr>
              <w:t>ears)</w:t>
            </w:r>
            <w:r>
              <w:rPr>
                <w:sz w:val="24"/>
              </w:rPr>
              <w:t>.</w:t>
            </w:r>
          </w:p>
        </w:tc>
        <w:tc>
          <w:tcPr>
            <w:tcW w:w="30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Pr="002374FE" w:rsidRDefault="00E10F76" w:rsidP="002374F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t>30–50 years</w:t>
            </w: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2374F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2374F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Dietary Requirements</w:t>
            </w:r>
            <w:r w:rsidRPr="002374FE">
              <w:rPr>
                <w:sz w:val="24"/>
              </w:rPr>
              <w:t xml:space="preserve"> </w:t>
            </w:r>
            <w:r>
              <w:rPr>
                <w:sz w:val="24"/>
              </w:rPr>
              <w:t>(Daily)</w:t>
            </w: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2.2 Kg Green Leaf Matter</w:t>
            </w: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1.5 Kg Assorted Fruit  </w:t>
            </w:r>
          </w:p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E10F76" w:rsidRPr="002374FE" w:rsidTr="002374F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Natural Habitat Description</w:t>
            </w:r>
            <w:r w:rsidRPr="002374FE">
              <w:rPr>
                <w:sz w:val="24"/>
              </w:rPr>
              <w:t xml:space="preserve"> </w:t>
            </w: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3E543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West and Central Africa</w:t>
            </w:r>
          </w:p>
          <w:p w:rsidR="003E5433" w:rsidRPr="002374FE" w:rsidRDefault="003E5433" w:rsidP="003E543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</w:tbl>
    <w:p w:rsidR="00E10F76" w:rsidRDefault="00E10F76" w:rsidP="002374FE">
      <w:pPr>
        <w:shd w:val="clear" w:color="auto" w:fill="FFFFFF"/>
        <w:spacing w:before="100" w:beforeAutospacing="1" w:after="100" w:afterAutospacing="1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lastRenderedPageBreak/>
        <w:t>Classification Specific Date:-</w:t>
      </w:r>
    </w:p>
    <w:p w:rsidR="00E10F76" w:rsidRDefault="00E10F76" w:rsidP="002374FE">
      <w:pPr>
        <w:shd w:val="clear" w:color="auto" w:fill="FFFFFF"/>
        <w:spacing w:before="100" w:beforeAutospacing="1" w:after="100" w:afterAutospacing="1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Mammal</w:t>
      </w:r>
    </w:p>
    <w:tbl>
      <w:tblPr>
        <w:tblW w:w="9475" w:type="dxa"/>
        <w:tblInd w:w="93" w:type="dxa"/>
        <w:tblLook w:val="04A0" w:firstRow="1" w:lastRow="0" w:firstColumn="1" w:lastColumn="0" w:noHBand="0" w:noVBand="1"/>
      </w:tblPr>
      <w:tblGrid>
        <w:gridCol w:w="6394"/>
        <w:gridCol w:w="3081"/>
      </w:tblGrid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E10F76">
            <w:pPr>
              <w:spacing w:after="0" w:line="240" w:lineRule="auto"/>
              <w:ind w:left="360"/>
              <w:rPr>
                <w:sz w:val="24"/>
              </w:rPr>
            </w:pPr>
            <w:r>
              <w:rPr>
                <w:sz w:val="24"/>
              </w:rPr>
              <w:t>Gestational Period.</w:t>
            </w: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 months</w:t>
            </w:r>
          </w:p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E10F76">
            <w:pPr>
              <w:spacing w:after="0" w:line="240" w:lineRule="auto"/>
              <w:ind w:left="360"/>
              <w:rPr>
                <w:sz w:val="24"/>
              </w:rPr>
            </w:pPr>
            <w:r>
              <w:rPr>
                <w:sz w:val="24"/>
              </w:rPr>
              <w:t xml:space="preserve">Mammal Category (e.g. </w:t>
            </w:r>
            <w:proofErr w:type="spellStart"/>
            <w:r>
              <w:rPr>
                <w:sz w:val="24"/>
              </w:rPr>
              <w:t>Prototheria</w:t>
            </w:r>
            <w:proofErr w:type="spellEnd"/>
            <w:r>
              <w:rPr>
                <w:sz w:val="24"/>
              </w:rPr>
              <w:t>/</w:t>
            </w:r>
            <w:proofErr w:type="spellStart"/>
            <w:r>
              <w:rPr>
                <w:sz w:val="24"/>
              </w:rPr>
              <w:t>Metatheria</w:t>
            </w:r>
            <w:proofErr w:type="spellEnd"/>
            <w:r>
              <w:rPr>
                <w:sz w:val="24"/>
              </w:rPr>
              <w:t>/</w:t>
            </w:r>
            <w:proofErr w:type="spellStart"/>
            <w:r>
              <w:rPr>
                <w:sz w:val="24"/>
              </w:rPr>
              <w:t>Eutheria</w:t>
            </w:r>
            <w:proofErr w:type="spellEnd"/>
            <w:r>
              <w:rPr>
                <w:sz w:val="24"/>
              </w:rPr>
              <w:t>.)</w:t>
            </w: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  <w:proofErr w:type="spellStart"/>
            <w:r>
              <w:rPr>
                <w:sz w:val="24"/>
              </w:rPr>
              <w:t>Eutheria</w:t>
            </w:r>
            <w:proofErr w:type="spellEnd"/>
          </w:p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E10F76">
            <w:pPr>
              <w:spacing w:after="0" w:line="240" w:lineRule="auto"/>
              <w:ind w:left="360"/>
              <w:rPr>
                <w:sz w:val="24"/>
              </w:rPr>
            </w:pPr>
            <w:r>
              <w:rPr>
                <w:sz w:val="24"/>
              </w:rPr>
              <w:t>Colour variants (possibly by gender).</w:t>
            </w: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</w:tbl>
    <w:p w:rsidR="00E10F76" w:rsidRDefault="00E10F76" w:rsidP="002374FE">
      <w:pPr>
        <w:shd w:val="clear" w:color="auto" w:fill="FFFFFF"/>
        <w:spacing w:before="100" w:beforeAutospacing="1" w:after="100" w:afterAutospacing="1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Bird</w:t>
      </w:r>
    </w:p>
    <w:tbl>
      <w:tblPr>
        <w:tblW w:w="9475" w:type="dxa"/>
        <w:tblInd w:w="93" w:type="dxa"/>
        <w:tblLook w:val="04A0" w:firstRow="1" w:lastRow="0" w:firstColumn="1" w:lastColumn="0" w:noHBand="0" w:noVBand="1"/>
      </w:tblPr>
      <w:tblGrid>
        <w:gridCol w:w="6394"/>
        <w:gridCol w:w="3081"/>
      </w:tblGrid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Pr="00764F74" w:rsidRDefault="00E10F76" w:rsidP="00E10F76">
            <w:pPr>
              <w:spacing w:after="0" w:line="240" w:lineRule="auto"/>
              <w:ind w:left="360"/>
              <w:rPr>
                <w:sz w:val="24"/>
              </w:rPr>
            </w:pPr>
            <w:r>
              <w:rPr>
                <w:sz w:val="24"/>
              </w:rPr>
              <w:t>Nest Construction Method.</w:t>
            </w: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/A</w:t>
            </w:r>
          </w:p>
        </w:tc>
      </w:tr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E10F76">
            <w:pPr>
              <w:spacing w:after="0" w:line="240" w:lineRule="auto"/>
              <w:ind w:left="360"/>
              <w:rPr>
                <w:sz w:val="24"/>
              </w:rPr>
            </w:pPr>
            <w:r w:rsidRPr="00764F74">
              <w:rPr>
                <w:sz w:val="24"/>
              </w:rPr>
              <w:t>Clutch size</w:t>
            </w:r>
            <w:r>
              <w:rPr>
                <w:sz w:val="24"/>
              </w:rPr>
              <w:t>.</w:t>
            </w: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/A</w:t>
            </w:r>
          </w:p>
        </w:tc>
      </w:tr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E10F76">
            <w:pPr>
              <w:spacing w:after="0" w:line="240" w:lineRule="auto"/>
              <w:ind w:left="360"/>
              <w:rPr>
                <w:sz w:val="24"/>
              </w:rPr>
            </w:pPr>
            <w:r w:rsidRPr="00764F74">
              <w:rPr>
                <w:sz w:val="24"/>
              </w:rPr>
              <w:t>Wing span</w:t>
            </w:r>
            <w:r>
              <w:rPr>
                <w:sz w:val="24"/>
              </w:rPr>
              <w:t>.</w:t>
            </w: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/A</w:t>
            </w:r>
          </w:p>
        </w:tc>
      </w:tr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E10F76">
            <w:pPr>
              <w:spacing w:after="0" w:line="240" w:lineRule="auto"/>
              <w:ind w:left="360"/>
              <w:rPr>
                <w:sz w:val="24"/>
              </w:rPr>
            </w:pPr>
            <w:r>
              <w:rPr>
                <w:sz w:val="24"/>
              </w:rPr>
              <w:t>Ability to fly (Yes/No).</w:t>
            </w: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/A</w:t>
            </w:r>
          </w:p>
        </w:tc>
      </w:tr>
      <w:tr w:rsidR="00E10F76" w:rsidRPr="002374FE" w:rsidTr="00E10F76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Pr="00764F74" w:rsidRDefault="00E10F76" w:rsidP="00E10F76">
            <w:pPr>
              <w:spacing w:after="0" w:line="240" w:lineRule="auto"/>
              <w:ind w:left="360"/>
              <w:rPr>
                <w:sz w:val="24"/>
              </w:rPr>
            </w:pPr>
            <w:r>
              <w:rPr>
                <w:sz w:val="24"/>
              </w:rPr>
              <w:t xml:space="preserve">Plumage colour variants (possibly by gender). </w:t>
            </w:r>
          </w:p>
          <w:p w:rsidR="00E10F76" w:rsidRPr="002374FE" w:rsidRDefault="00E10F76" w:rsidP="00E10F76">
            <w:pPr>
              <w:tabs>
                <w:tab w:val="num" w:pos="360"/>
              </w:tabs>
              <w:spacing w:after="0" w:line="240" w:lineRule="auto"/>
              <w:ind w:left="360" w:hanging="360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/A</w:t>
            </w:r>
          </w:p>
        </w:tc>
      </w:tr>
    </w:tbl>
    <w:p w:rsidR="00E10F76" w:rsidRDefault="00E10F76" w:rsidP="002374FE">
      <w:pPr>
        <w:shd w:val="clear" w:color="auto" w:fill="FFFFFF"/>
        <w:spacing w:before="100" w:beforeAutospacing="1" w:after="100" w:afterAutospacing="1"/>
        <w:rPr>
          <w:rFonts w:ascii="Verdana" w:hAnsi="Verdana"/>
          <w:color w:val="000000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Fish</w:t>
      </w:r>
    </w:p>
    <w:tbl>
      <w:tblPr>
        <w:tblW w:w="9475" w:type="dxa"/>
        <w:tblInd w:w="93" w:type="dxa"/>
        <w:tblLook w:val="04A0" w:firstRow="1" w:lastRow="0" w:firstColumn="1" w:lastColumn="0" w:noHBand="0" w:noVBand="1"/>
      </w:tblPr>
      <w:tblGrid>
        <w:gridCol w:w="6394"/>
        <w:gridCol w:w="3081"/>
      </w:tblGrid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Pr="00764F74" w:rsidRDefault="00E10F76" w:rsidP="00E10F76">
            <w:pPr>
              <w:spacing w:after="0" w:line="240" w:lineRule="auto"/>
              <w:ind w:left="360"/>
              <w:rPr>
                <w:sz w:val="24"/>
              </w:rPr>
            </w:pPr>
            <w:r w:rsidRPr="00764F74">
              <w:rPr>
                <w:sz w:val="24"/>
              </w:rPr>
              <w:t>Average body temperature</w:t>
            </w:r>
            <w:r>
              <w:rPr>
                <w:sz w:val="24"/>
              </w:rPr>
              <w:t>.</w:t>
            </w: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/A</w:t>
            </w: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E10F76">
            <w:pPr>
              <w:spacing w:after="0" w:line="240" w:lineRule="auto"/>
              <w:ind w:left="360"/>
              <w:rPr>
                <w:sz w:val="24"/>
              </w:rPr>
            </w:pPr>
            <w:r w:rsidRPr="00764F74">
              <w:rPr>
                <w:sz w:val="24"/>
              </w:rPr>
              <w:t>Water type</w:t>
            </w:r>
            <w:r>
              <w:rPr>
                <w:sz w:val="24"/>
              </w:rPr>
              <w:t xml:space="preserve"> (e.g. Salt/Fresh).</w:t>
            </w: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/A</w:t>
            </w:r>
          </w:p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E10F76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E10F76" w:rsidRDefault="00E10F76" w:rsidP="00E10F76">
            <w:pPr>
              <w:spacing w:after="0" w:line="240" w:lineRule="auto"/>
              <w:ind w:left="360"/>
              <w:rPr>
                <w:sz w:val="24"/>
              </w:rPr>
            </w:pPr>
            <w:r>
              <w:rPr>
                <w:sz w:val="24"/>
              </w:rPr>
              <w:t>Colour variants (possibly by gender).</w:t>
            </w: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  <w:p w:rsidR="00E10F76" w:rsidRPr="002374FE" w:rsidRDefault="00E10F76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10F76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/A</w:t>
            </w:r>
          </w:p>
          <w:p w:rsidR="00E10F76" w:rsidRPr="002374FE" w:rsidRDefault="00E10F76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</w:tbl>
    <w:p w:rsidR="003E5433" w:rsidRDefault="003E5433" w:rsidP="003E5433">
      <w:pPr>
        <w:rPr>
          <w:sz w:val="24"/>
        </w:rPr>
      </w:pPr>
    </w:p>
    <w:p w:rsidR="003E5433" w:rsidRDefault="003E5433" w:rsidP="003E5433">
      <w:pPr>
        <w:rPr>
          <w:sz w:val="24"/>
        </w:rPr>
      </w:pPr>
      <w:r>
        <w:rPr>
          <w:sz w:val="24"/>
        </w:rPr>
        <w:t>R</w:t>
      </w:r>
      <w:r w:rsidRPr="00764F74">
        <w:rPr>
          <w:sz w:val="24"/>
        </w:rPr>
        <w:t xml:space="preserve">eptile </w:t>
      </w:r>
      <w:r>
        <w:rPr>
          <w:sz w:val="24"/>
        </w:rPr>
        <w:t>or A</w:t>
      </w:r>
      <w:r w:rsidRPr="00764F74">
        <w:rPr>
          <w:sz w:val="24"/>
        </w:rPr>
        <w:t>mphibian</w:t>
      </w:r>
    </w:p>
    <w:tbl>
      <w:tblPr>
        <w:tblW w:w="9475" w:type="dxa"/>
        <w:tblInd w:w="93" w:type="dxa"/>
        <w:tblLook w:val="04A0" w:firstRow="1" w:lastRow="0" w:firstColumn="1" w:lastColumn="0" w:noHBand="0" w:noVBand="1"/>
      </w:tblPr>
      <w:tblGrid>
        <w:gridCol w:w="6394"/>
        <w:gridCol w:w="3081"/>
      </w:tblGrid>
      <w:tr w:rsidR="003E5433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3E5433" w:rsidRDefault="003E5433" w:rsidP="003E5433">
            <w:pPr>
              <w:spacing w:after="0" w:line="240" w:lineRule="auto"/>
              <w:ind w:left="360"/>
              <w:rPr>
                <w:sz w:val="24"/>
              </w:rPr>
            </w:pPr>
            <w:r>
              <w:rPr>
                <w:sz w:val="24"/>
              </w:rPr>
              <w:t>Reproduction type (e.g. egg layer/livebearer).</w:t>
            </w:r>
          </w:p>
          <w:p w:rsidR="003E5433" w:rsidRPr="002374FE" w:rsidRDefault="003E5433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E5433" w:rsidRPr="002374FE" w:rsidRDefault="003E5433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/A</w:t>
            </w: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3E5433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3E5433" w:rsidRDefault="003E5433" w:rsidP="003E5433">
            <w:pPr>
              <w:spacing w:after="0" w:line="240" w:lineRule="auto"/>
              <w:ind w:left="360"/>
              <w:rPr>
                <w:sz w:val="24"/>
              </w:rPr>
            </w:pPr>
            <w:r>
              <w:rPr>
                <w:sz w:val="24"/>
              </w:rPr>
              <w:t>Average number of offspring (Where reptile/amphibian is a livebearer).</w:t>
            </w:r>
          </w:p>
          <w:p w:rsidR="003E5433" w:rsidRPr="002374FE" w:rsidRDefault="003E5433" w:rsidP="0079407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E5433" w:rsidRDefault="003E5433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3E5433" w:rsidRDefault="003E5433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/A</w:t>
            </w:r>
          </w:p>
          <w:p w:rsidR="003E5433" w:rsidRPr="002374FE" w:rsidRDefault="003E5433" w:rsidP="0079407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3E5433" w:rsidRPr="002374FE" w:rsidTr="0079407E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3E5433" w:rsidRPr="002374FE" w:rsidRDefault="003E5433" w:rsidP="003E5433">
            <w:pPr>
              <w:spacing w:after="0" w:line="240" w:lineRule="auto"/>
              <w:ind w:left="360"/>
              <w:rPr>
                <w:sz w:val="24"/>
              </w:rPr>
            </w:pPr>
            <w:r>
              <w:rPr>
                <w:sz w:val="24"/>
              </w:rPr>
              <w:t>Average Clutch Size (Where reptile/amphibian is an egg layer).</w:t>
            </w: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E5433" w:rsidRPr="002374FE" w:rsidRDefault="003E5433" w:rsidP="003E543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N/A</w:t>
            </w:r>
          </w:p>
        </w:tc>
      </w:tr>
    </w:tbl>
    <w:p w:rsidR="00905823" w:rsidRDefault="00905823" w:rsidP="003E5433">
      <w:pPr>
        <w:jc w:val="center"/>
        <w:rPr>
          <w:sz w:val="28"/>
          <w:szCs w:val="28"/>
        </w:rPr>
      </w:pPr>
    </w:p>
    <w:p w:rsidR="00905823" w:rsidRDefault="00905823" w:rsidP="003E5433">
      <w:pPr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Animal Case History</w:t>
      </w:r>
    </w:p>
    <w:tbl>
      <w:tblPr>
        <w:tblW w:w="9475" w:type="dxa"/>
        <w:tblInd w:w="93" w:type="dxa"/>
        <w:tblLook w:val="04A0" w:firstRow="1" w:lastRow="0" w:firstColumn="1" w:lastColumn="0" w:noHBand="0" w:noVBand="1"/>
      </w:tblPr>
      <w:tblGrid>
        <w:gridCol w:w="6394"/>
        <w:gridCol w:w="3081"/>
      </w:tblGrid>
      <w:tr w:rsidR="00905823" w:rsidRPr="002374FE" w:rsidTr="00E6132D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nimal Medical Record (Details of medical conditions/treatment(s))</w:t>
            </w: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Pr="002374FE" w:rsidRDefault="00905823" w:rsidP="00E6132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2374F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 </w:t>
            </w: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Front canine tooth damaged on outer compound fence after fall.  Minor dental treatment </w:t>
            </w:r>
            <w:r w:rsidR="00822763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carried out. (11/1/2018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)</w:t>
            </w: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bookmarkStart w:id="0" w:name="_GoBack"/>
            <w:bookmarkEnd w:id="0"/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  <w:p w:rsidR="00905823" w:rsidRPr="002374FE" w:rsidRDefault="00905823" w:rsidP="009058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905823" w:rsidRPr="002374FE" w:rsidTr="00E6132D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Date and Destination of animal transfer from Claybrook:</w:t>
            </w: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5823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905823" w:rsidRPr="002374FE" w:rsidTr="00E6132D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Reason for animal transfer from Claybrook:</w:t>
            </w:r>
          </w:p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5823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905823" w:rsidRPr="002374FE" w:rsidTr="00E6132D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905823" w:rsidRPr="002374FE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5823" w:rsidRPr="002374FE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905823" w:rsidRPr="002374FE" w:rsidTr="00E6132D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905823" w:rsidRPr="002374FE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5823" w:rsidRPr="002374FE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905823" w:rsidRPr="002374FE" w:rsidTr="00E6132D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905823" w:rsidRPr="002374FE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sz w:val="24"/>
              </w:rPr>
              <w:t>Date of Animal Death:</w:t>
            </w:r>
          </w:p>
        </w:tc>
        <w:tc>
          <w:tcPr>
            <w:tcW w:w="30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5823" w:rsidRPr="002374FE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905823" w:rsidRPr="002374FE" w:rsidTr="00E6132D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5823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905823" w:rsidRPr="002374FE" w:rsidTr="00E6132D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905823" w:rsidRDefault="00905823" w:rsidP="00E6132D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5823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905823" w:rsidRPr="002374FE" w:rsidTr="00E6132D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905823" w:rsidRDefault="00905823" w:rsidP="00905823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905823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905823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Cause(s) of Death:</w:t>
            </w:r>
          </w:p>
          <w:p w:rsidR="00905823" w:rsidRDefault="00905823" w:rsidP="00905823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5823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905823" w:rsidRPr="002374FE" w:rsidTr="00E6132D">
        <w:trPr>
          <w:trHeight w:val="255"/>
        </w:trPr>
        <w:tc>
          <w:tcPr>
            <w:tcW w:w="639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  <w:hideMark/>
          </w:tcPr>
          <w:p w:rsidR="00905823" w:rsidRDefault="00905823" w:rsidP="00905823">
            <w:pPr>
              <w:spacing w:after="0" w:line="240" w:lineRule="auto"/>
              <w:rPr>
                <w:sz w:val="24"/>
              </w:rPr>
            </w:pPr>
          </w:p>
          <w:p w:rsidR="00905823" w:rsidRDefault="00905823" w:rsidP="00905823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Animal Remains Incineration Date and Location:</w:t>
            </w:r>
          </w:p>
          <w:p w:rsidR="00905823" w:rsidRDefault="00905823" w:rsidP="00905823">
            <w:pPr>
              <w:spacing w:after="0" w:line="240" w:lineRule="auto"/>
              <w:rPr>
                <w:sz w:val="24"/>
              </w:rPr>
            </w:pPr>
          </w:p>
          <w:p w:rsidR="00905823" w:rsidRPr="002374FE" w:rsidRDefault="00905823" w:rsidP="00905823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30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05823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 xml:space="preserve"> </w:t>
            </w:r>
          </w:p>
          <w:p w:rsidR="00905823" w:rsidRPr="002374FE" w:rsidRDefault="00905823" w:rsidP="00E6132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</w:tbl>
    <w:p w:rsidR="00905823" w:rsidRPr="002374FE" w:rsidRDefault="00905823" w:rsidP="003E5433">
      <w:pPr>
        <w:jc w:val="center"/>
        <w:rPr>
          <w:sz w:val="28"/>
          <w:szCs w:val="28"/>
        </w:rPr>
      </w:pPr>
    </w:p>
    <w:sectPr w:rsidR="00905823" w:rsidRPr="002374FE" w:rsidSect="004E6282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79D7" w:rsidRDefault="009079D7" w:rsidP="00905823">
      <w:pPr>
        <w:spacing w:after="0" w:line="240" w:lineRule="auto"/>
      </w:pPr>
      <w:r>
        <w:separator/>
      </w:r>
    </w:p>
  </w:endnote>
  <w:endnote w:type="continuationSeparator" w:id="0">
    <w:p w:rsidR="009079D7" w:rsidRDefault="009079D7" w:rsidP="009058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0702938"/>
      <w:docPartObj>
        <w:docPartGallery w:val="Page Numbers (Bottom of Page)"/>
        <w:docPartUnique/>
      </w:docPartObj>
    </w:sdtPr>
    <w:sdtEndPr/>
    <w:sdtContent>
      <w:p w:rsidR="00905823" w:rsidRDefault="00905823">
        <w:pPr>
          <w:pStyle w:val="Footer"/>
          <w:jc w:val="center"/>
        </w:pPr>
        <w:r>
          <w:t xml:space="preserve">Page </w:t>
        </w:r>
        <w:r w:rsidR="00AC15DD">
          <w:fldChar w:fldCharType="begin"/>
        </w:r>
        <w:r w:rsidR="00AC15DD">
          <w:instrText xml:space="preserve"> PAGE   \* MERGEFORMAT </w:instrText>
        </w:r>
        <w:r w:rsidR="00AC15DD">
          <w:fldChar w:fldCharType="separate"/>
        </w:r>
        <w:r w:rsidR="00822763">
          <w:rPr>
            <w:noProof/>
          </w:rPr>
          <w:t>1</w:t>
        </w:r>
        <w:r w:rsidR="00AC15DD">
          <w:rPr>
            <w:noProof/>
          </w:rPr>
          <w:fldChar w:fldCharType="end"/>
        </w:r>
        <w:r>
          <w:t xml:space="preserve"> of 3</w:t>
        </w:r>
      </w:p>
    </w:sdtContent>
  </w:sdt>
  <w:p w:rsidR="00905823" w:rsidRDefault="009058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79D7" w:rsidRDefault="009079D7" w:rsidP="00905823">
      <w:pPr>
        <w:spacing w:after="0" w:line="240" w:lineRule="auto"/>
      </w:pPr>
      <w:r>
        <w:separator/>
      </w:r>
    </w:p>
  </w:footnote>
  <w:footnote w:type="continuationSeparator" w:id="0">
    <w:p w:rsidR="009079D7" w:rsidRDefault="009079D7" w:rsidP="009058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D9146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93C22B1"/>
    <w:multiLevelType w:val="singleLevel"/>
    <w:tmpl w:val="2C261F0C"/>
    <w:lvl w:ilvl="0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A0N7G0sDA0MDI3MDFU0lEKTi0uzszPAykwrAUAVLAqkCwAAAA="/>
  </w:docVars>
  <w:rsids>
    <w:rsidRoot w:val="002374FE"/>
    <w:rsid w:val="0000717D"/>
    <w:rsid w:val="00106F4E"/>
    <w:rsid w:val="00204DE7"/>
    <w:rsid w:val="002374FE"/>
    <w:rsid w:val="0033703F"/>
    <w:rsid w:val="003D56C5"/>
    <w:rsid w:val="003E5433"/>
    <w:rsid w:val="004E6282"/>
    <w:rsid w:val="00822763"/>
    <w:rsid w:val="00845F5D"/>
    <w:rsid w:val="00905823"/>
    <w:rsid w:val="009079D7"/>
    <w:rsid w:val="00A603A9"/>
    <w:rsid w:val="00AC15DD"/>
    <w:rsid w:val="00E10F76"/>
    <w:rsid w:val="00F86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1540B"/>
  <w15:docId w15:val="{B675D5AA-FD43-45B0-821A-F04AAC1AC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6282"/>
  </w:style>
  <w:style w:type="paragraph" w:styleId="Heading1">
    <w:name w:val="heading 1"/>
    <w:basedOn w:val="Normal"/>
    <w:next w:val="Normal"/>
    <w:link w:val="Heading1Char"/>
    <w:qFormat/>
    <w:rsid w:val="002374FE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color w:val="000000"/>
      <w:sz w:val="2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4F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374FE"/>
    <w:rPr>
      <w:rFonts w:ascii="Times New Roman" w:eastAsia="Times New Roman" w:hAnsi="Times New Roman" w:cs="Times New Roman"/>
      <w:b/>
      <w:color w:val="000000"/>
      <w:sz w:val="24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74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74FE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4FE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semiHidden/>
    <w:unhideWhenUsed/>
    <w:rsid w:val="009058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05823"/>
  </w:style>
  <w:style w:type="paragraph" w:styleId="Footer">
    <w:name w:val="footer"/>
    <w:basedOn w:val="Normal"/>
    <w:link w:val="FooterChar"/>
    <w:uiPriority w:val="99"/>
    <w:unhideWhenUsed/>
    <w:rsid w:val="009058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8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5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0883">
          <w:marLeft w:val="0"/>
          <w:marRight w:val="0"/>
          <w:marTop w:val="48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5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250364">
                  <w:marLeft w:val="0"/>
                  <w:marRight w:val="0"/>
                  <w:marTop w:val="375"/>
                  <w:marBottom w:val="3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30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3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</dc:creator>
  <cp:lastModifiedBy>Mark Johnson</cp:lastModifiedBy>
  <cp:revision>6</cp:revision>
  <dcterms:created xsi:type="dcterms:W3CDTF">2010-11-16T17:47:00Z</dcterms:created>
  <dcterms:modified xsi:type="dcterms:W3CDTF">2020-10-26T08:37:00Z</dcterms:modified>
</cp:coreProperties>
</file>